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C2F276" w14:textId="77777777" w:rsidR="00057496" w:rsidRPr="0014674D" w:rsidRDefault="00FC708A" w:rsidP="00057496">
      <w:pPr>
        <w:spacing w:after="0" w:line="240" w:lineRule="auto"/>
        <w:jc w:val="center"/>
        <w:rPr>
          <w:sz w:val="28"/>
          <w:szCs w:val="28"/>
        </w:rPr>
      </w:pPr>
      <w:r>
        <w:rPr>
          <w:sz w:val="28"/>
          <w:szCs w:val="28"/>
        </w:rPr>
        <w:t>Minor Project</w:t>
      </w:r>
      <w:r w:rsidR="000442D3">
        <w:rPr>
          <w:sz w:val="28"/>
          <w:szCs w:val="28"/>
        </w:rPr>
        <w:t>- Report</w:t>
      </w:r>
    </w:p>
    <w:p w14:paraId="20DC5257" w14:textId="2EC35508" w:rsidR="00057496" w:rsidRPr="0014674D" w:rsidRDefault="000442D3" w:rsidP="00057496">
      <w:pPr>
        <w:spacing w:after="0" w:line="240" w:lineRule="auto"/>
        <w:jc w:val="center"/>
        <w:rPr>
          <w:sz w:val="28"/>
          <w:szCs w:val="28"/>
        </w:rPr>
      </w:pPr>
      <w:r>
        <w:rPr>
          <w:sz w:val="28"/>
          <w:szCs w:val="28"/>
        </w:rPr>
        <w:t>Aug-20</w:t>
      </w:r>
      <w:r w:rsidR="0030588B">
        <w:rPr>
          <w:sz w:val="28"/>
          <w:szCs w:val="28"/>
        </w:rPr>
        <w:t>21</w:t>
      </w:r>
      <w:r>
        <w:rPr>
          <w:sz w:val="28"/>
          <w:szCs w:val="28"/>
        </w:rPr>
        <w:t>-202</w:t>
      </w:r>
      <w:r w:rsidR="0030588B">
        <w:rPr>
          <w:sz w:val="28"/>
          <w:szCs w:val="28"/>
        </w:rPr>
        <w:t>2</w:t>
      </w:r>
    </w:p>
    <w:p w14:paraId="3F4F934B" w14:textId="77777777" w:rsidR="000442D3" w:rsidRDefault="000442D3" w:rsidP="00057496">
      <w:pPr>
        <w:spacing w:after="0" w:line="240" w:lineRule="auto"/>
        <w:rPr>
          <w:sz w:val="28"/>
          <w:szCs w:val="28"/>
        </w:rPr>
      </w:pPr>
    </w:p>
    <w:p w14:paraId="6AD28D38" w14:textId="159079FE" w:rsidR="00AF6C94" w:rsidRDefault="00AF6C94" w:rsidP="00AF6C94">
      <w:pPr>
        <w:pStyle w:val="Header"/>
        <w:rPr>
          <w:rFonts w:ascii="Times New Roman" w:hAnsi="Times New Roman" w:cs="Times New Roman"/>
          <w:sz w:val="24"/>
          <w:szCs w:val="28"/>
        </w:rPr>
      </w:pPr>
      <w:r w:rsidRPr="00774965">
        <w:rPr>
          <w:rFonts w:ascii="Times New Roman" w:hAnsi="Times New Roman" w:cs="Times New Roman"/>
          <w:sz w:val="24"/>
          <w:szCs w:val="28"/>
        </w:rPr>
        <w:t>Course Faculty:</w:t>
      </w:r>
      <w:r w:rsidR="00967C7E">
        <w:rPr>
          <w:rFonts w:ascii="Times New Roman" w:hAnsi="Times New Roman" w:cs="Times New Roman"/>
          <w:sz w:val="24"/>
          <w:szCs w:val="28"/>
        </w:rPr>
        <w:t xml:space="preserve">  </w:t>
      </w:r>
      <w:proofErr w:type="spellStart"/>
      <w:r w:rsidR="00967C7E">
        <w:rPr>
          <w:rFonts w:ascii="Times New Roman" w:hAnsi="Times New Roman" w:cs="Times New Roman"/>
          <w:sz w:val="24"/>
          <w:szCs w:val="28"/>
        </w:rPr>
        <w:t>Asnika</w:t>
      </w:r>
      <w:proofErr w:type="spellEnd"/>
      <w:r w:rsidR="00967C7E">
        <w:rPr>
          <w:rFonts w:ascii="Times New Roman" w:hAnsi="Times New Roman" w:cs="Times New Roman"/>
          <w:sz w:val="24"/>
          <w:szCs w:val="28"/>
        </w:rPr>
        <w:t xml:space="preserve"> Sridhar</w:t>
      </w:r>
      <w:r w:rsidRPr="00774965">
        <w:rPr>
          <w:rFonts w:ascii="Times New Roman" w:hAnsi="Times New Roman" w:cs="Times New Roman"/>
          <w:sz w:val="24"/>
          <w:szCs w:val="28"/>
        </w:rPr>
        <w:t xml:space="preserve">              </w:t>
      </w:r>
      <w:r w:rsidR="00967C7E">
        <w:rPr>
          <w:rFonts w:ascii="Times New Roman" w:hAnsi="Times New Roman" w:cs="Times New Roman"/>
          <w:sz w:val="24"/>
          <w:szCs w:val="28"/>
        </w:rPr>
        <w:tab/>
        <w:t xml:space="preserve">                   </w:t>
      </w:r>
      <w:r w:rsidRPr="00774965">
        <w:rPr>
          <w:rFonts w:ascii="Times New Roman" w:hAnsi="Times New Roman" w:cs="Times New Roman"/>
          <w:sz w:val="24"/>
          <w:szCs w:val="28"/>
        </w:rPr>
        <w:t xml:space="preserve">Course Name &amp; code: </w:t>
      </w:r>
      <w:r w:rsidR="00967C7E">
        <w:rPr>
          <w:rFonts w:ascii="Times New Roman" w:hAnsi="Times New Roman" w:cs="Times New Roman"/>
          <w:sz w:val="24"/>
          <w:szCs w:val="28"/>
        </w:rPr>
        <w:t>OPJ (19CS3DCOPJ)</w:t>
      </w:r>
      <w:r>
        <w:rPr>
          <w:rFonts w:ascii="Times New Roman" w:hAnsi="Times New Roman" w:cs="Times New Roman"/>
          <w:sz w:val="24"/>
          <w:szCs w:val="28"/>
        </w:rPr>
        <w:tab/>
      </w:r>
    </w:p>
    <w:p w14:paraId="2A80898B" w14:textId="03E8D828" w:rsidR="00AF6C94" w:rsidRDefault="00AF6C94" w:rsidP="00AF6C94">
      <w:pPr>
        <w:pStyle w:val="Header"/>
        <w:rPr>
          <w:rFonts w:ascii="Times New Roman" w:hAnsi="Times New Roman" w:cs="Times New Roman"/>
          <w:sz w:val="24"/>
          <w:szCs w:val="28"/>
        </w:rPr>
      </w:pPr>
      <w:r>
        <w:rPr>
          <w:rFonts w:ascii="Times New Roman" w:hAnsi="Times New Roman" w:cs="Times New Roman"/>
          <w:sz w:val="24"/>
          <w:szCs w:val="28"/>
        </w:rPr>
        <w:t>Semester:</w:t>
      </w:r>
      <w:r w:rsidR="00967C7E">
        <w:rPr>
          <w:rFonts w:ascii="Times New Roman" w:hAnsi="Times New Roman" w:cs="Times New Roman"/>
          <w:sz w:val="24"/>
          <w:szCs w:val="28"/>
        </w:rPr>
        <w:t xml:space="preserve"> 3</w:t>
      </w:r>
      <w:r>
        <w:rPr>
          <w:rFonts w:ascii="Times New Roman" w:hAnsi="Times New Roman" w:cs="Times New Roman"/>
          <w:sz w:val="24"/>
          <w:szCs w:val="28"/>
        </w:rPr>
        <w:tab/>
        <w:t xml:space="preserve">                                         </w:t>
      </w:r>
      <w:r w:rsidR="00967C7E">
        <w:rPr>
          <w:rFonts w:ascii="Times New Roman" w:hAnsi="Times New Roman" w:cs="Times New Roman"/>
          <w:sz w:val="24"/>
          <w:szCs w:val="28"/>
        </w:rPr>
        <w:t xml:space="preserve"> </w:t>
      </w:r>
      <w:r w:rsidRPr="00774965">
        <w:rPr>
          <w:rFonts w:ascii="Times New Roman" w:hAnsi="Times New Roman" w:cs="Times New Roman"/>
          <w:sz w:val="24"/>
          <w:szCs w:val="28"/>
        </w:rPr>
        <w:t>Date:</w:t>
      </w:r>
      <w:r w:rsidR="00967C7E">
        <w:rPr>
          <w:rFonts w:ascii="Times New Roman" w:hAnsi="Times New Roman" w:cs="Times New Roman"/>
          <w:sz w:val="24"/>
          <w:szCs w:val="28"/>
        </w:rPr>
        <w:t xml:space="preserve"> 26-12-2021</w:t>
      </w:r>
    </w:p>
    <w:p w14:paraId="20295810" w14:textId="77777777" w:rsidR="00F61AB0" w:rsidRDefault="00F61AB0" w:rsidP="00057496">
      <w:pPr>
        <w:spacing w:after="0" w:line="240" w:lineRule="auto"/>
        <w:rPr>
          <w:b/>
          <w:sz w:val="28"/>
          <w:szCs w:val="28"/>
        </w:rPr>
      </w:pPr>
    </w:p>
    <w:tbl>
      <w:tblPr>
        <w:tblStyle w:val="TableGrid"/>
        <w:tblW w:w="10345" w:type="dxa"/>
        <w:jc w:val="center"/>
        <w:tblLayout w:type="fixed"/>
        <w:tblLook w:val="04A0" w:firstRow="1" w:lastRow="0" w:firstColumn="1" w:lastColumn="0" w:noHBand="0" w:noVBand="1"/>
      </w:tblPr>
      <w:tblGrid>
        <w:gridCol w:w="2434"/>
        <w:gridCol w:w="2098"/>
        <w:gridCol w:w="1985"/>
        <w:gridCol w:w="1984"/>
        <w:gridCol w:w="1844"/>
      </w:tblGrid>
      <w:tr w:rsidR="00594B97" w14:paraId="4BC22B91" w14:textId="77777777" w:rsidTr="006B7B5F">
        <w:trPr>
          <w:jc w:val="center"/>
        </w:trPr>
        <w:tc>
          <w:tcPr>
            <w:tcW w:w="2434" w:type="dxa"/>
            <w:shd w:val="clear" w:color="auto" w:fill="DEEAF6" w:themeFill="accent1" w:themeFillTint="33"/>
            <w:vAlign w:val="center"/>
          </w:tcPr>
          <w:p w14:paraId="6D242AFC" w14:textId="77777777" w:rsidR="00E10299" w:rsidRDefault="00E10299" w:rsidP="001B59EE">
            <w:pPr>
              <w:jc w:val="center"/>
            </w:pPr>
          </w:p>
          <w:p w14:paraId="1F920933" w14:textId="77777777" w:rsidR="00594B97" w:rsidRDefault="00256FAB" w:rsidP="001B59EE">
            <w:pPr>
              <w:jc w:val="center"/>
            </w:pPr>
            <w:r>
              <w:t>TITLE OF THE PROJECT</w:t>
            </w:r>
          </w:p>
          <w:p w14:paraId="4077A28C" w14:textId="77777777" w:rsidR="00594B97" w:rsidRDefault="00594B97" w:rsidP="001B59EE">
            <w:pPr>
              <w:jc w:val="center"/>
            </w:pPr>
          </w:p>
        </w:tc>
        <w:tc>
          <w:tcPr>
            <w:tcW w:w="7911" w:type="dxa"/>
            <w:gridSpan w:val="4"/>
          </w:tcPr>
          <w:p w14:paraId="1D6BD25C" w14:textId="77777777" w:rsidR="009D681D" w:rsidRDefault="009D681D"/>
          <w:p w14:paraId="48A3B777" w14:textId="2629022C" w:rsidR="00594B97" w:rsidRDefault="009D681D">
            <w:r>
              <w:t>SMART CITY</w:t>
            </w:r>
          </w:p>
        </w:tc>
      </w:tr>
      <w:tr w:rsidR="00594B97" w14:paraId="48A26215" w14:textId="77777777" w:rsidTr="00FC708A">
        <w:trPr>
          <w:trHeight w:val="258"/>
          <w:jc w:val="center"/>
        </w:trPr>
        <w:tc>
          <w:tcPr>
            <w:tcW w:w="2434" w:type="dxa"/>
            <w:shd w:val="clear" w:color="auto" w:fill="FFF2CC" w:themeFill="accent4" w:themeFillTint="33"/>
            <w:vAlign w:val="center"/>
          </w:tcPr>
          <w:p w14:paraId="730E439F" w14:textId="77777777" w:rsidR="00594B97" w:rsidRDefault="00594B97" w:rsidP="001B59EE">
            <w:pPr>
              <w:jc w:val="center"/>
            </w:pPr>
          </w:p>
        </w:tc>
        <w:tc>
          <w:tcPr>
            <w:tcW w:w="7911" w:type="dxa"/>
            <w:gridSpan w:val="4"/>
            <w:shd w:val="clear" w:color="auto" w:fill="FFF2CC" w:themeFill="accent4" w:themeFillTint="33"/>
          </w:tcPr>
          <w:p w14:paraId="054524D3" w14:textId="77777777" w:rsidR="00594B97" w:rsidRDefault="00594B97"/>
        </w:tc>
      </w:tr>
      <w:tr w:rsidR="00594B97" w14:paraId="66A49BBF" w14:textId="77777777" w:rsidTr="006B7B5F">
        <w:trPr>
          <w:trHeight w:val="270"/>
          <w:jc w:val="center"/>
        </w:trPr>
        <w:tc>
          <w:tcPr>
            <w:tcW w:w="2434" w:type="dxa"/>
            <w:shd w:val="clear" w:color="auto" w:fill="DEEAF6" w:themeFill="accent1" w:themeFillTint="33"/>
            <w:vAlign w:val="center"/>
          </w:tcPr>
          <w:p w14:paraId="189998A5" w14:textId="77777777" w:rsidR="001B59EE" w:rsidRDefault="001B59EE" w:rsidP="001B59EE">
            <w:pPr>
              <w:jc w:val="center"/>
            </w:pPr>
          </w:p>
          <w:p w14:paraId="5781C3B0" w14:textId="77777777" w:rsidR="00057496" w:rsidRDefault="00057496" w:rsidP="001B59EE">
            <w:pPr>
              <w:jc w:val="center"/>
            </w:pPr>
            <w:r>
              <w:t>S</w:t>
            </w:r>
            <w:r w:rsidR="001B59EE">
              <w:t>TUDENT NAME</w:t>
            </w:r>
          </w:p>
          <w:p w14:paraId="283D174C" w14:textId="77777777" w:rsidR="001B59EE" w:rsidRDefault="001B59EE" w:rsidP="001B59EE">
            <w:pPr>
              <w:jc w:val="center"/>
            </w:pPr>
          </w:p>
        </w:tc>
        <w:tc>
          <w:tcPr>
            <w:tcW w:w="2098" w:type="dxa"/>
          </w:tcPr>
          <w:p w14:paraId="4AB388B7" w14:textId="77777777" w:rsidR="00594B97" w:rsidRDefault="00594B97"/>
          <w:p w14:paraId="1B6E4921" w14:textId="3E3BF67C" w:rsidR="00AF6C94" w:rsidRDefault="009D681D">
            <w:r>
              <w:t>INCHARA B K</w:t>
            </w:r>
          </w:p>
          <w:p w14:paraId="70F84343" w14:textId="77777777" w:rsidR="00AF6C94" w:rsidRDefault="00AF6C94"/>
        </w:tc>
        <w:tc>
          <w:tcPr>
            <w:tcW w:w="1985" w:type="dxa"/>
          </w:tcPr>
          <w:p w14:paraId="6D6067DF" w14:textId="77777777" w:rsidR="00594B97" w:rsidRDefault="00594B97"/>
          <w:p w14:paraId="7F395E18" w14:textId="267DCBCD" w:rsidR="009D681D" w:rsidRDefault="009D681D">
            <w:r>
              <w:t>ISHIKA JAIN</w:t>
            </w:r>
          </w:p>
        </w:tc>
        <w:tc>
          <w:tcPr>
            <w:tcW w:w="1984" w:type="dxa"/>
          </w:tcPr>
          <w:p w14:paraId="3EE2D67D" w14:textId="77777777" w:rsidR="00594B97" w:rsidRDefault="00594B97"/>
          <w:p w14:paraId="56DBA931" w14:textId="1F4B6263" w:rsidR="009D681D" w:rsidRDefault="009D681D">
            <w:r>
              <w:t>JANVI KUMARI</w:t>
            </w:r>
          </w:p>
        </w:tc>
        <w:tc>
          <w:tcPr>
            <w:tcW w:w="1844" w:type="dxa"/>
          </w:tcPr>
          <w:p w14:paraId="2A0A35CD" w14:textId="77777777" w:rsidR="00594B97" w:rsidRDefault="00594B97"/>
          <w:p w14:paraId="43F69AFC" w14:textId="64BEB809" w:rsidR="009D681D" w:rsidRDefault="009D681D">
            <w:r>
              <w:t>JYOTHI R</w:t>
            </w:r>
          </w:p>
        </w:tc>
      </w:tr>
      <w:tr w:rsidR="001B59EE" w14:paraId="1D345267" w14:textId="77777777" w:rsidTr="006B7B5F">
        <w:trPr>
          <w:trHeight w:val="270"/>
          <w:jc w:val="center"/>
        </w:trPr>
        <w:tc>
          <w:tcPr>
            <w:tcW w:w="2434" w:type="dxa"/>
            <w:shd w:val="clear" w:color="auto" w:fill="DEEAF6" w:themeFill="accent1" w:themeFillTint="33"/>
            <w:vAlign w:val="center"/>
          </w:tcPr>
          <w:p w14:paraId="53F7E54C" w14:textId="77777777" w:rsidR="00594B97" w:rsidRDefault="00057496" w:rsidP="001B59EE">
            <w:pPr>
              <w:jc w:val="center"/>
            </w:pPr>
            <w:r>
              <w:t>USN</w:t>
            </w:r>
          </w:p>
        </w:tc>
        <w:tc>
          <w:tcPr>
            <w:tcW w:w="2098" w:type="dxa"/>
            <w:shd w:val="clear" w:color="auto" w:fill="DEEAF6" w:themeFill="accent1" w:themeFillTint="33"/>
          </w:tcPr>
          <w:p w14:paraId="68247890" w14:textId="0D93779D" w:rsidR="00594B97" w:rsidRDefault="009D681D">
            <w:r>
              <w:t>1DS20CS087</w:t>
            </w:r>
          </w:p>
        </w:tc>
        <w:tc>
          <w:tcPr>
            <w:tcW w:w="1985" w:type="dxa"/>
            <w:shd w:val="clear" w:color="auto" w:fill="DEEAF6" w:themeFill="accent1" w:themeFillTint="33"/>
          </w:tcPr>
          <w:p w14:paraId="5A3211FD" w14:textId="43003FA1" w:rsidR="00594B97" w:rsidRDefault="009D681D">
            <w:r>
              <w:t>1DS20CS089</w:t>
            </w:r>
          </w:p>
        </w:tc>
        <w:tc>
          <w:tcPr>
            <w:tcW w:w="1984" w:type="dxa"/>
            <w:shd w:val="clear" w:color="auto" w:fill="DEEAF6" w:themeFill="accent1" w:themeFillTint="33"/>
          </w:tcPr>
          <w:p w14:paraId="4DE90368" w14:textId="7B95DA40" w:rsidR="00594B97" w:rsidRDefault="009D681D">
            <w:r>
              <w:t>1DS20CS090</w:t>
            </w:r>
          </w:p>
        </w:tc>
        <w:tc>
          <w:tcPr>
            <w:tcW w:w="1844" w:type="dxa"/>
            <w:shd w:val="clear" w:color="auto" w:fill="DEEAF6" w:themeFill="accent1" w:themeFillTint="33"/>
          </w:tcPr>
          <w:p w14:paraId="7F348737" w14:textId="03A724D0" w:rsidR="00594B97" w:rsidRDefault="009D681D">
            <w:r>
              <w:t>1DS20CS094</w:t>
            </w:r>
          </w:p>
        </w:tc>
      </w:tr>
      <w:tr w:rsidR="00594B97" w14:paraId="0F2843C7" w14:textId="77777777" w:rsidTr="006B7B5F">
        <w:trPr>
          <w:trHeight w:val="817"/>
          <w:jc w:val="center"/>
        </w:trPr>
        <w:tc>
          <w:tcPr>
            <w:tcW w:w="2434" w:type="dxa"/>
            <w:shd w:val="clear" w:color="auto" w:fill="D9E2F3" w:themeFill="accent5" w:themeFillTint="33"/>
            <w:vAlign w:val="center"/>
          </w:tcPr>
          <w:p w14:paraId="7B49F1FC" w14:textId="77777777" w:rsidR="001B59EE" w:rsidRDefault="001B59EE" w:rsidP="001B59EE">
            <w:pPr>
              <w:jc w:val="center"/>
            </w:pPr>
          </w:p>
          <w:p w14:paraId="5ED55611" w14:textId="77777777" w:rsidR="001B59EE" w:rsidRDefault="001B59EE" w:rsidP="001B59EE">
            <w:pPr>
              <w:jc w:val="center"/>
            </w:pPr>
          </w:p>
          <w:p w14:paraId="3953BE64" w14:textId="77777777" w:rsidR="001B59EE" w:rsidRDefault="00057496" w:rsidP="001B59EE">
            <w:pPr>
              <w:jc w:val="center"/>
            </w:pPr>
            <w:r>
              <w:t>INDIVIDUAL</w:t>
            </w:r>
          </w:p>
          <w:p w14:paraId="5CBBD19A" w14:textId="77777777" w:rsidR="00057496" w:rsidRDefault="00057496" w:rsidP="001B59EE">
            <w:pPr>
              <w:jc w:val="center"/>
            </w:pPr>
            <w:r>
              <w:t>CONTRIBUTION</w:t>
            </w:r>
          </w:p>
          <w:p w14:paraId="2C64E188" w14:textId="77777777" w:rsidR="00057496" w:rsidRDefault="00057496" w:rsidP="001B59EE">
            <w:pPr>
              <w:jc w:val="center"/>
            </w:pPr>
          </w:p>
          <w:p w14:paraId="352CD70E" w14:textId="77777777" w:rsidR="00594B97" w:rsidRDefault="00594B97" w:rsidP="001B59EE">
            <w:pPr>
              <w:jc w:val="center"/>
            </w:pPr>
          </w:p>
        </w:tc>
        <w:tc>
          <w:tcPr>
            <w:tcW w:w="2098" w:type="dxa"/>
          </w:tcPr>
          <w:p w14:paraId="1442F3DA" w14:textId="77777777" w:rsidR="00594B97" w:rsidRDefault="00594B97"/>
        </w:tc>
        <w:tc>
          <w:tcPr>
            <w:tcW w:w="1985" w:type="dxa"/>
          </w:tcPr>
          <w:p w14:paraId="6791BBC6" w14:textId="77777777" w:rsidR="00594B97" w:rsidRDefault="00594B97"/>
        </w:tc>
        <w:tc>
          <w:tcPr>
            <w:tcW w:w="1984" w:type="dxa"/>
          </w:tcPr>
          <w:p w14:paraId="5CDD8301" w14:textId="77777777" w:rsidR="00594B97" w:rsidRDefault="00594B97"/>
        </w:tc>
        <w:tc>
          <w:tcPr>
            <w:tcW w:w="1844" w:type="dxa"/>
          </w:tcPr>
          <w:p w14:paraId="38F7A2AB" w14:textId="77777777" w:rsidR="00594B97" w:rsidRDefault="00594B97"/>
        </w:tc>
      </w:tr>
      <w:tr w:rsidR="00594B97" w14:paraId="69661DAC" w14:textId="77777777" w:rsidTr="006B7B5F">
        <w:trPr>
          <w:jc w:val="center"/>
        </w:trPr>
        <w:tc>
          <w:tcPr>
            <w:tcW w:w="2434" w:type="dxa"/>
            <w:shd w:val="clear" w:color="auto" w:fill="FFF2CC" w:themeFill="accent4" w:themeFillTint="33"/>
            <w:vAlign w:val="center"/>
          </w:tcPr>
          <w:p w14:paraId="3846F9E8" w14:textId="77777777" w:rsidR="00594B97" w:rsidRDefault="00594B97" w:rsidP="001B59EE">
            <w:pPr>
              <w:jc w:val="center"/>
            </w:pPr>
          </w:p>
        </w:tc>
        <w:tc>
          <w:tcPr>
            <w:tcW w:w="7911" w:type="dxa"/>
            <w:gridSpan w:val="4"/>
            <w:shd w:val="clear" w:color="auto" w:fill="FFF2CC" w:themeFill="accent4" w:themeFillTint="33"/>
          </w:tcPr>
          <w:p w14:paraId="15EE1346" w14:textId="77777777" w:rsidR="00594B97" w:rsidRDefault="00594B97"/>
        </w:tc>
      </w:tr>
      <w:tr w:rsidR="00FC708A" w14:paraId="57879721" w14:textId="77777777" w:rsidTr="00FC708A">
        <w:trPr>
          <w:jc w:val="center"/>
        </w:trPr>
        <w:tc>
          <w:tcPr>
            <w:tcW w:w="2434" w:type="dxa"/>
            <w:shd w:val="clear" w:color="auto" w:fill="DEEAF6" w:themeFill="accent1" w:themeFillTint="33"/>
            <w:vAlign w:val="center"/>
          </w:tcPr>
          <w:p w14:paraId="0D8D4700" w14:textId="77777777" w:rsidR="00FC708A" w:rsidRDefault="00FC708A" w:rsidP="001B59EE">
            <w:pPr>
              <w:jc w:val="center"/>
              <w:rPr>
                <w:caps/>
              </w:rPr>
            </w:pPr>
            <w:r>
              <w:rPr>
                <w:caps/>
              </w:rPr>
              <w:t>PROJECT ABSTRACT :</w:t>
            </w:r>
          </w:p>
        </w:tc>
        <w:tc>
          <w:tcPr>
            <w:tcW w:w="7911" w:type="dxa"/>
            <w:gridSpan w:val="4"/>
            <w:shd w:val="clear" w:color="auto" w:fill="DEEAF6" w:themeFill="accent1" w:themeFillTint="33"/>
          </w:tcPr>
          <w:p w14:paraId="7FE9739C" w14:textId="77777777" w:rsidR="00FC708A" w:rsidRDefault="00FC708A"/>
          <w:p w14:paraId="6FACF297" w14:textId="77777777" w:rsidR="00FC708A" w:rsidRDefault="00FC708A"/>
          <w:p w14:paraId="58E37674" w14:textId="019109C5" w:rsidR="00FC708A" w:rsidRDefault="00CE1BD1">
            <w:r>
              <w:t>Everyday a</w:t>
            </w:r>
            <w:r w:rsidR="00926BC2">
              <w:t xml:space="preserve"> large number of people come in</w:t>
            </w:r>
            <w:r>
              <w:t xml:space="preserve"> Bangalore, from different cities seeking jobs or for a better prospect of healthcare With the internet blooming, it is only natural for the people to drift to the internet to seek answers. These answers, about jobs or healthcare are answered by our site in one place with an ease. These pages can be accessed from anywhere and provide a good base of understanding and solving their problems.</w:t>
            </w:r>
            <w:r w:rsidR="00926BC2">
              <w:t xml:space="preserve">  It also helps the localities of Bangalore fulfill their requirements.</w:t>
            </w:r>
          </w:p>
          <w:p w14:paraId="56BFA843" w14:textId="77777777" w:rsidR="00CE1BD1" w:rsidRDefault="00CE1BD1"/>
          <w:p w14:paraId="4B0D3A67" w14:textId="76D62F63" w:rsidR="00CE1BD1" w:rsidRDefault="00CE1BD1">
            <w:r>
              <w:t>Features:</w:t>
            </w:r>
          </w:p>
          <w:p w14:paraId="11E4EF2A" w14:textId="6A225C26" w:rsidR="00CE1BD1" w:rsidRDefault="00CE1BD1" w:rsidP="00CE1BD1">
            <w:pPr>
              <w:pStyle w:val="ListParagraph"/>
              <w:numPr>
                <w:ilvl w:val="0"/>
                <w:numId w:val="1"/>
              </w:numPr>
            </w:pPr>
            <w:r>
              <w:t>This project implements job hunting and allows ease of access for those</w:t>
            </w:r>
            <w:r w:rsidR="00926BC2">
              <w:t xml:space="preserve"> looking for jobs</w:t>
            </w:r>
            <w:r>
              <w:t>. It enlists the job opportunities available and information about those, thereby endeavoring to solve unemployment problem.</w:t>
            </w:r>
          </w:p>
          <w:p w14:paraId="57D8B14E" w14:textId="2D0D2318" w:rsidR="00926BC2" w:rsidRDefault="00CE1BD1" w:rsidP="00926BC2">
            <w:pPr>
              <w:pStyle w:val="ListParagraph"/>
              <w:numPr>
                <w:ilvl w:val="0"/>
                <w:numId w:val="1"/>
              </w:numPr>
            </w:pPr>
            <w:r>
              <w:t xml:space="preserve">Good health is a </w:t>
            </w:r>
            <w:r w:rsidR="00926BC2">
              <w:t xml:space="preserve">basic right. It is important to know where the hospitals, clinics and pharmacies are present to help in any situation, even during an emergency.  This web application seeks to provide information about the whereabouts of these facility providers. </w:t>
            </w:r>
          </w:p>
          <w:p w14:paraId="3E2C7059" w14:textId="77777777" w:rsidR="00AF6C94" w:rsidRDefault="00AF6C94"/>
          <w:p w14:paraId="49DECC77" w14:textId="77777777" w:rsidR="00AF6C94" w:rsidRDefault="00AF6C94"/>
          <w:p w14:paraId="0356CBAC" w14:textId="77777777" w:rsidR="00AF6C94" w:rsidRDefault="00AF6C94"/>
          <w:p w14:paraId="33D0422D" w14:textId="77777777" w:rsidR="00FC708A" w:rsidRDefault="00FC708A"/>
        </w:tc>
      </w:tr>
      <w:tr w:rsidR="00FC708A" w14:paraId="44D7ED7E" w14:textId="77777777" w:rsidTr="00FC708A">
        <w:trPr>
          <w:jc w:val="center"/>
        </w:trPr>
        <w:tc>
          <w:tcPr>
            <w:tcW w:w="2434" w:type="dxa"/>
            <w:shd w:val="clear" w:color="auto" w:fill="FFF2CC" w:themeFill="accent4" w:themeFillTint="33"/>
            <w:vAlign w:val="center"/>
          </w:tcPr>
          <w:p w14:paraId="00369046" w14:textId="26A3702A" w:rsidR="00FC708A" w:rsidRDefault="00FC708A" w:rsidP="00FC708A">
            <w:pPr>
              <w:jc w:val="center"/>
              <w:rPr>
                <w:caps/>
              </w:rPr>
            </w:pPr>
          </w:p>
        </w:tc>
        <w:tc>
          <w:tcPr>
            <w:tcW w:w="7911" w:type="dxa"/>
            <w:gridSpan w:val="4"/>
            <w:shd w:val="clear" w:color="auto" w:fill="FFF2CC" w:themeFill="accent4" w:themeFillTint="33"/>
          </w:tcPr>
          <w:p w14:paraId="48497345" w14:textId="77777777" w:rsidR="00FC708A" w:rsidRDefault="00FC708A"/>
        </w:tc>
      </w:tr>
      <w:tr w:rsidR="00594B97" w14:paraId="7C40FF9D" w14:textId="77777777" w:rsidTr="006B7B5F">
        <w:trPr>
          <w:trHeight w:val="2407"/>
          <w:jc w:val="center"/>
        </w:trPr>
        <w:tc>
          <w:tcPr>
            <w:tcW w:w="2434" w:type="dxa"/>
            <w:shd w:val="clear" w:color="auto" w:fill="D9E2F3" w:themeFill="accent5" w:themeFillTint="33"/>
            <w:vAlign w:val="center"/>
          </w:tcPr>
          <w:p w14:paraId="2ABED151" w14:textId="77777777" w:rsidR="00594B97" w:rsidRDefault="005E68AD" w:rsidP="001B59EE">
            <w:pPr>
              <w:jc w:val="center"/>
              <w:rPr>
                <w:caps/>
              </w:rPr>
            </w:pPr>
            <w:r>
              <w:rPr>
                <w:caps/>
              </w:rPr>
              <w:lastRenderedPageBreak/>
              <w:t>Introduction</w:t>
            </w:r>
          </w:p>
        </w:tc>
        <w:tc>
          <w:tcPr>
            <w:tcW w:w="7911" w:type="dxa"/>
            <w:gridSpan w:val="4"/>
          </w:tcPr>
          <w:p w14:paraId="7570E265" w14:textId="77777777" w:rsidR="00594B97" w:rsidRDefault="00594B97"/>
          <w:p w14:paraId="06AA31F5" w14:textId="77777777" w:rsidR="00FC708A" w:rsidRDefault="00FC708A"/>
          <w:p w14:paraId="480DED3D" w14:textId="77777777" w:rsidR="00CE1BD1" w:rsidRDefault="00CE1BD1" w:rsidP="00CE1BD1">
            <w:pPr>
              <w:spacing w:after="160" w:line="259" w:lineRule="auto"/>
            </w:pPr>
            <w:r>
              <w:t xml:space="preserve">The project aims to make a web application that provides services among two sectors like health, and education. It seeks to provide a one-in-all approach for the services one could need in a city, thereby saving time. It contains information about the city to help tourists and other visitors by providing them information and serving as a guide for these facilities. </w:t>
            </w:r>
          </w:p>
          <w:p w14:paraId="4A4B41D2" w14:textId="77777777" w:rsidR="00FC708A" w:rsidRDefault="00FC708A"/>
          <w:p w14:paraId="4428E982" w14:textId="77777777" w:rsidR="00FC708A" w:rsidRDefault="00FC708A"/>
          <w:p w14:paraId="7093005B" w14:textId="77777777" w:rsidR="00FC708A" w:rsidRDefault="00FC708A"/>
          <w:p w14:paraId="5281A4FC" w14:textId="77777777" w:rsidR="005E68AD" w:rsidRDefault="005E68AD"/>
          <w:p w14:paraId="52A33030" w14:textId="77777777" w:rsidR="00FC708A" w:rsidRDefault="00FC708A"/>
          <w:p w14:paraId="597C76B4" w14:textId="77777777" w:rsidR="00FC708A" w:rsidRDefault="00FC708A"/>
          <w:p w14:paraId="16E2CC5B" w14:textId="77777777" w:rsidR="005E68AD" w:rsidRDefault="005E68AD"/>
          <w:p w14:paraId="15C6874B" w14:textId="77777777" w:rsidR="00FC708A" w:rsidRDefault="00FC708A"/>
        </w:tc>
      </w:tr>
      <w:tr w:rsidR="00F61AB0" w14:paraId="591BB87F" w14:textId="77777777" w:rsidTr="006B7B5F">
        <w:trPr>
          <w:trHeight w:val="278"/>
          <w:jc w:val="center"/>
        </w:trPr>
        <w:tc>
          <w:tcPr>
            <w:tcW w:w="2434" w:type="dxa"/>
            <w:shd w:val="clear" w:color="auto" w:fill="FFF2CC" w:themeFill="accent4" w:themeFillTint="33"/>
            <w:vAlign w:val="center"/>
          </w:tcPr>
          <w:p w14:paraId="649B3327" w14:textId="77777777" w:rsidR="00F61AB0" w:rsidRDefault="00F61AB0" w:rsidP="001B59EE">
            <w:pPr>
              <w:jc w:val="center"/>
              <w:rPr>
                <w:caps/>
              </w:rPr>
            </w:pPr>
          </w:p>
        </w:tc>
        <w:tc>
          <w:tcPr>
            <w:tcW w:w="7911" w:type="dxa"/>
            <w:gridSpan w:val="4"/>
            <w:shd w:val="clear" w:color="auto" w:fill="FFF2CC" w:themeFill="accent4" w:themeFillTint="33"/>
          </w:tcPr>
          <w:p w14:paraId="31064898" w14:textId="77777777" w:rsidR="00F61AB0" w:rsidRDefault="00F61AB0"/>
        </w:tc>
      </w:tr>
      <w:tr w:rsidR="00594B97" w14:paraId="012F8FC4" w14:textId="77777777" w:rsidTr="006B7B5F">
        <w:trPr>
          <w:trHeight w:val="2427"/>
          <w:jc w:val="center"/>
        </w:trPr>
        <w:tc>
          <w:tcPr>
            <w:tcW w:w="2434" w:type="dxa"/>
            <w:shd w:val="clear" w:color="auto" w:fill="D9E2F3" w:themeFill="accent5" w:themeFillTint="33"/>
            <w:vAlign w:val="center"/>
          </w:tcPr>
          <w:p w14:paraId="1781D2B4" w14:textId="77777777" w:rsidR="005E68AD" w:rsidRDefault="005E68AD" w:rsidP="001B59EE">
            <w:pPr>
              <w:jc w:val="center"/>
              <w:rPr>
                <w:caps/>
              </w:rPr>
            </w:pPr>
            <w:r>
              <w:rPr>
                <w:caps/>
              </w:rPr>
              <w:t>Design</w:t>
            </w:r>
          </w:p>
          <w:p w14:paraId="6A7D12D0" w14:textId="77777777" w:rsidR="00594B97" w:rsidRDefault="00594B97" w:rsidP="001B59EE">
            <w:pPr>
              <w:jc w:val="center"/>
              <w:rPr>
                <w:caps/>
              </w:rPr>
            </w:pPr>
          </w:p>
        </w:tc>
        <w:tc>
          <w:tcPr>
            <w:tcW w:w="7911" w:type="dxa"/>
            <w:gridSpan w:val="4"/>
          </w:tcPr>
          <w:p w14:paraId="5B47A415" w14:textId="77777777" w:rsidR="00594B97" w:rsidRDefault="00594B97"/>
          <w:p w14:paraId="666E9065" w14:textId="77777777" w:rsidR="001B59EE" w:rsidRDefault="001B59EE"/>
          <w:p w14:paraId="3AA65992" w14:textId="77777777" w:rsidR="001B59EE" w:rsidRDefault="001B59EE"/>
          <w:p w14:paraId="1AC6F894" w14:textId="77777777" w:rsidR="001B59EE" w:rsidRDefault="001B59EE"/>
          <w:p w14:paraId="5E3B04A1" w14:textId="77777777" w:rsidR="001B59EE" w:rsidRDefault="001B59EE"/>
          <w:p w14:paraId="192D7D8A" w14:textId="77777777" w:rsidR="001B59EE" w:rsidRDefault="001B59EE"/>
          <w:p w14:paraId="0135E3F0" w14:textId="77777777" w:rsidR="001B59EE" w:rsidRDefault="001B59EE"/>
          <w:p w14:paraId="0B7628A3" w14:textId="77777777" w:rsidR="001B59EE" w:rsidRDefault="001B59EE"/>
          <w:p w14:paraId="4F019C67" w14:textId="77777777" w:rsidR="005E68AD" w:rsidRDefault="005E68AD"/>
          <w:p w14:paraId="0BDA00B0" w14:textId="77777777" w:rsidR="005E68AD" w:rsidRDefault="005E68AD"/>
          <w:p w14:paraId="455912E4" w14:textId="77777777" w:rsidR="005E68AD" w:rsidRDefault="005E68AD"/>
          <w:p w14:paraId="05367C17" w14:textId="77777777" w:rsidR="005E68AD" w:rsidRDefault="005E68AD"/>
          <w:p w14:paraId="164327DE" w14:textId="77777777" w:rsidR="005E68AD" w:rsidRDefault="005E68AD"/>
          <w:p w14:paraId="295D3B41" w14:textId="77777777" w:rsidR="005E68AD" w:rsidRDefault="005E68AD"/>
          <w:p w14:paraId="78B6EAA7" w14:textId="77777777" w:rsidR="005E68AD" w:rsidRDefault="005E68AD"/>
          <w:p w14:paraId="1C54F1CB" w14:textId="77777777" w:rsidR="005E68AD" w:rsidRDefault="005E68AD"/>
          <w:p w14:paraId="01CCCC98" w14:textId="77777777" w:rsidR="005E68AD" w:rsidRDefault="005E68AD"/>
          <w:p w14:paraId="28D1A083" w14:textId="77777777" w:rsidR="005E68AD" w:rsidRDefault="005E68AD"/>
          <w:p w14:paraId="0D078B66" w14:textId="77777777" w:rsidR="005E68AD" w:rsidRDefault="005E68AD"/>
          <w:p w14:paraId="757B8F4F" w14:textId="77777777" w:rsidR="005E68AD" w:rsidRDefault="005E68AD"/>
          <w:p w14:paraId="2035BFF0" w14:textId="77777777" w:rsidR="005E68AD" w:rsidRDefault="005E68AD"/>
          <w:p w14:paraId="491125F1" w14:textId="77777777" w:rsidR="005E68AD" w:rsidRDefault="005E68AD"/>
          <w:p w14:paraId="31E95A87" w14:textId="77777777" w:rsidR="005E68AD" w:rsidRDefault="005E68AD"/>
          <w:p w14:paraId="6042CDEC" w14:textId="77777777" w:rsidR="005E68AD" w:rsidRDefault="005E68AD"/>
          <w:p w14:paraId="7DE2D19D" w14:textId="77777777" w:rsidR="005E68AD" w:rsidRDefault="005E68AD"/>
          <w:p w14:paraId="0190700C" w14:textId="77777777" w:rsidR="005E68AD" w:rsidRDefault="005E68AD"/>
          <w:p w14:paraId="1D272127" w14:textId="77777777" w:rsidR="001B59EE" w:rsidRDefault="001B59EE"/>
        </w:tc>
      </w:tr>
      <w:tr w:rsidR="006A2AB4" w14:paraId="67E6EF39" w14:textId="77777777" w:rsidTr="006B7B5F">
        <w:trPr>
          <w:trHeight w:val="2427"/>
          <w:jc w:val="center"/>
        </w:trPr>
        <w:tc>
          <w:tcPr>
            <w:tcW w:w="2434" w:type="dxa"/>
            <w:shd w:val="clear" w:color="auto" w:fill="D9E2F3" w:themeFill="accent5" w:themeFillTint="33"/>
            <w:vAlign w:val="center"/>
          </w:tcPr>
          <w:p w14:paraId="397A6B67" w14:textId="77777777" w:rsidR="006A2AB4" w:rsidRDefault="006A2AB4" w:rsidP="006A2AB4">
            <w:pPr>
              <w:jc w:val="center"/>
              <w:rPr>
                <w:caps/>
              </w:rPr>
            </w:pPr>
            <w:r>
              <w:rPr>
                <w:caps/>
              </w:rPr>
              <w:lastRenderedPageBreak/>
              <w:t>PLATFORM USED</w:t>
            </w:r>
          </w:p>
          <w:p w14:paraId="15A9E62E" w14:textId="28771933" w:rsidR="006A2AB4" w:rsidRDefault="006A2AB4" w:rsidP="006A2AB4">
            <w:pPr>
              <w:jc w:val="center"/>
              <w:rPr>
                <w:caps/>
              </w:rPr>
            </w:pPr>
            <w:r>
              <w:rPr>
                <w:caps/>
              </w:rPr>
              <w:t>(H/W &amp; S/w tools to be used</w:t>
            </w:r>
          </w:p>
        </w:tc>
        <w:tc>
          <w:tcPr>
            <w:tcW w:w="7911" w:type="dxa"/>
            <w:gridSpan w:val="4"/>
          </w:tcPr>
          <w:p w14:paraId="10EB2A35" w14:textId="404CF298" w:rsidR="004059A3" w:rsidRDefault="004059A3" w:rsidP="006A2AB4">
            <w:r>
              <w:t>VS CODE</w:t>
            </w:r>
          </w:p>
          <w:p w14:paraId="5210BEAC" w14:textId="3E8352F6" w:rsidR="006A2AB4" w:rsidRDefault="009D681D" w:rsidP="006A2AB4">
            <w:r>
              <w:t>ECLIPSE (JAVA)</w:t>
            </w:r>
          </w:p>
          <w:p w14:paraId="4F126B54" w14:textId="77777777" w:rsidR="009D681D" w:rsidRDefault="004059A3" w:rsidP="006A2AB4">
            <w:r>
              <w:t>HTML</w:t>
            </w:r>
          </w:p>
          <w:p w14:paraId="127EFB57" w14:textId="77777777" w:rsidR="004059A3" w:rsidRDefault="004059A3" w:rsidP="006A2AB4">
            <w:r>
              <w:t>CSS</w:t>
            </w:r>
          </w:p>
          <w:p w14:paraId="52B2AE2F" w14:textId="0DBC7D3E" w:rsidR="004059A3" w:rsidRDefault="00B51FB5" w:rsidP="006A2AB4">
            <w:r>
              <w:t>XML</w:t>
            </w:r>
          </w:p>
          <w:p w14:paraId="131D71F1" w14:textId="74898CD5" w:rsidR="00B51FB5" w:rsidRDefault="00B51FB5" w:rsidP="006A2AB4">
            <w:r>
              <w:t>MySQL</w:t>
            </w:r>
          </w:p>
          <w:p w14:paraId="5BECC136" w14:textId="77777777" w:rsidR="00982862" w:rsidRDefault="00B51FB5" w:rsidP="006A2AB4">
            <w:r>
              <w:t>JSP</w:t>
            </w:r>
          </w:p>
          <w:p w14:paraId="62384491" w14:textId="05E5D8E7" w:rsidR="00B51FB5" w:rsidRDefault="00B51FB5" w:rsidP="006A2AB4">
            <w:bookmarkStart w:id="0" w:name="_GoBack"/>
            <w:bookmarkEnd w:id="0"/>
            <w:r>
              <w:t>SERVERLETS</w:t>
            </w:r>
          </w:p>
          <w:p w14:paraId="61D0E262" w14:textId="3DD2FCC7" w:rsidR="00B51FB5" w:rsidRDefault="00B51FB5" w:rsidP="006A2AB4">
            <w:r>
              <w:t>JDBC</w:t>
            </w:r>
          </w:p>
          <w:p w14:paraId="31F039D2" w14:textId="77777777" w:rsidR="006A2AB4" w:rsidRDefault="006A2AB4" w:rsidP="006A2AB4"/>
        </w:tc>
      </w:tr>
      <w:tr w:rsidR="006A2AB4" w14:paraId="33651BCE" w14:textId="77777777" w:rsidTr="006B7B5F">
        <w:trPr>
          <w:trHeight w:val="332"/>
          <w:jc w:val="center"/>
        </w:trPr>
        <w:tc>
          <w:tcPr>
            <w:tcW w:w="2434" w:type="dxa"/>
            <w:shd w:val="clear" w:color="auto" w:fill="FFF2CC" w:themeFill="accent4" w:themeFillTint="33"/>
            <w:vAlign w:val="center"/>
          </w:tcPr>
          <w:p w14:paraId="18AB12D5" w14:textId="23AB6C8F" w:rsidR="006A2AB4" w:rsidRDefault="006A2AB4" w:rsidP="006A2AB4">
            <w:pPr>
              <w:rPr>
                <w:caps/>
              </w:rPr>
            </w:pPr>
          </w:p>
        </w:tc>
        <w:tc>
          <w:tcPr>
            <w:tcW w:w="7911" w:type="dxa"/>
            <w:gridSpan w:val="4"/>
            <w:shd w:val="clear" w:color="auto" w:fill="FFF2CC" w:themeFill="accent4" w:themeFillTint="33"/>
          </w:tcPr>
          <w:p w14:paraId="75FE2F2F" w14:textId="77777777" w:rsidR="006A2AB4" w:rsidRDefault="006A2AB4" w:rsidP="006A2AB4"/>
        </w:tc>
      </w:tr>
      <w:tr w:rsidR="006A2AB4" w14:paraId="0F09C815" w14:textId="77777777" w:rsidTr="006B7B5F">
        <w:trPr>
          <w:trHeight w:val="368"/>
          <w:jc w:val="center"/>
        </w:trPr>
        <w:tc>
          <w:tcPr>
            <w:tcW w:w="2434" w:type="dxa"/>
            <w:shd w:val="clear" w:color="auto" w:fill="D9E2F3" w:themeFill="accent5" w:themeFillTint="33"/>
            <w:vAlign w:val="center"/>
          </w:tcPr>
          <w:p w14:paraId="48E87FE2" w14:textId="77777777" w:rsidR="006A2AB4" w:rsidRDefault="006A2AB4" w:rsidP="006A2AB4">
            <w:pPr>
              <w:jc w:val="center"/>
              <w:rPr>
                <w:caps/>
              </w:rPr>
            </w:pPr>
            <w:r>
              <w:rPr>
                <w:caps/>
              </w:rPr>
              <w:t>Project Source Code Link (Github/ Google DRive)</w:t>
            </w:r>
          </w:p>
        </w:tc>
        <w:tc>
          <w:tcPr>
            <w:tcW w:w="7911" w:type="dxa"/>
            <w:gridSpan w:val="4"/>
          </w:tcPr>
          <w:p w14:paraId="1A7ED6F9" w14:textId="77777777" w:rsidR="006A2AB4" w:rsidRDefault="006A2AB4" w:rsidP="006A2AB4">
            <w:r>
              <w:t xml:space="preserve">                                                                                                                                                                                                                                                                                           </w:t>
            </w:r>
          </w:p>
        </w:tc>
      </w:tr>
      <w:tr w:rsidR="006A2AB4" w14:paraId="5B4F6DE5" w14:textId="77777777" w:rsidTr="006B7B5F">
        <w:trPr>
          <w:trHeight w:val="188"/>
          <w:jc w:val="center"/>
        </w:trPr>
        <w:tc>
          <w:tcPr>
            <w:tcW w:w="2434" w:type="dxa"/>
            <w:shd w:val="clear" w:color="auto" w:fill="FFF2CC" w:themeFill="accent4" w:themeFillTint="33"/>
            <w:vAlign w:val="center"/>
          </w:tcPr>
          <w:p w14:paraId="054D74E5" w14:textId="77777777" w:rsidR="006A2AB4" w:rsidRDefault="006A2AB4" w:rsidP="006A2AB4">
            <w:pPr>
              <w:rPr>
                <w:caps/>
              </w:rPr>
            </w:pPr>
          </w:p>
        </w:tc>
        <w:tc>
          <w:tcPr>
            <w:tcW w:w="7911" w:type="dxa"/>
            <w:gridSpan w:val="4"/>
            <w:shd w:val="clear" w:color="auto" w:fill="FFF2CC" w:themeFill="accent4" w:themeFillTint="33"/>
          </w:tcPr>
          <w:p w14:paraId="078A2F90" w14:textId="77777777" w:rsidR="006A2AB4" w:rsidRDefault="006A2AB4" w:rsidP="006A2AB4"/>
        </w:tc>
      </w:tr>
      <w:tr w:rsidR="006A2AB4" w14:paraId="1A5033EA" w14:textId="77777777" w:rsidTr="005E68AD">
        <w:trPr>
          <w:trHeight w:val="188"/>
          <w:jc w:val="center"/>
        </w:trPr>
        <w:tc>
          <w:tcPr>
            <w:tcW w:w="2434" w:type="dxa"/>
            <w:shd w:val="clear" w:color="auto" w:fill="DEEAF6" w:themeFill="accent1" w:themeFillTint="33"/>
            <w:vAlign w:val="center"/>
          </w:tcPr>
          <w:p w14:paraId="1137C814" w14:textId="77777777" w:rsidR="006A2AB4" w:rsidRDefault="006A2AB4" w:rsidP="006A2AB4">
            <w:pPr>
              <w:jc w:val="center"/>
              <w:rPr>
                <w:caps/>
              </w:rPr>
            </w:pPr>
            <w:r>
              <w:rPr>
                <w:caps/>
              </w:rPr>
              <w:t>Conclusion /FUTURE ENHANCEMENT</w:t>
            </w:r>
          </w:p>
        </w:tc>
        <w:tc>
          <w:tcPr>
            <w:tcW w:w="7911" w:type="dxa"/>
            <w:gridSpan w:val="4"/>
            <w:shd w:val="clear" w:color="auto" w:fill="FFFFFF" w:themeFill="background1"/>
          </w:tcPr>
          <w:p w14:paraId="24037199" w14:textId="77777777" w:rsidR="006A2AB4" w:rsidRDefault="006A2AB4" w:rsidP="006A2AB4"/>
          <w:p w14:paraId="3329B541" w14:textId="77777777" w:rsidR="006A2AB4" w:rsidRDefault="006A2AB4" w:rsidP="006A2AB4"/>
          <w:p w14:paraId="621B3AB4" w14:textId="77777777" w:rsidR="006A2AB4" w:rsidRDefault="006A2AB4" w:rsidP="006A2AB4"/>
          <w:p w14:paraId="49A7FF28" w14:textId="77777777" w:rsidR="006A2AB4" w:rsidRDefault="006A2AB4" w:rsidP="006A2AB4"/>
          <w:p w14:paraId="4CF46D5C" w14:textId="77777777" w:rsidR="006A2AB4" w:rsidRDefault="006A2AB4" w:rsidP="006A2AB4"/>
          <w:p w14:paraId="5814355E" w14:textId="77777777" w:rsidR="006A2AB4" w:rsidRDefault="006A2AB4" w:rsidP="006A2AB4"/>
        </w:tc>
      </w:tr>
      <w:tr w:rsidR="006A2AB4" w14:paraId="3D2B1073" w14:textId="77777777" w:rsidTr="005E68AD">
        <w:trPr>
          <w:trHeight w:val="188"/>
          <w:jc w:val="center"/>
        </w:trPr>
        <w:tc>
          <w:tcPr>
            <w:tcW w:w="2434" w:type="dxa"/>
            <w:shd w:val="clear" w:color="auto" w:fill="FFF2CC" w:themeFill="accent4" w:themeFillTint="33"/>
            <w:vAlign w:val="center"/>
          </w:tcPr>
          <w:p w14:paraId="11E4468B" w14:textId="77777777" w:rsidR="006A2AB4" w:rsidRDefault="006A2AB4" w:rsidP="006A2AB4">
            <w:pPr>
              <w:rPr>
                <w:caps/>
              </w:rPr>
            </w:pPr>
          </w:p>
        </w:tc>
        <w:tc>
          <w:tcPr>
            <w:tcW w:w="7911" w:type="dxa"/>
            <w:gridSpan w:val="4"/>
            <w:shd w:val="clear" w:color="auto" w:fill="FFF2CC" w:themeFill="accent4" w:themeFillTint="33"/>
          </w:tcPr>
          <w:p w14:paraId="7D72EE40" w14:textId="77777777" w:rsidR="006A2AB4" w:rsidRDefault="006A2AB4" w:rsidP="006A2AB4"/>
        </w:tc>
      </w:tr>
      <w:tr w:rsidR="006A2AB4" w14:paraId="263E61F9" w14:textId="77777777" w:rsidTr="006B7B5F">
        <w:trPr>
          <w:trHeight w:val="8918"/>
          <w:jc w:val="center"/>
        </w:trPr>
        <w:tc>
          <w:tcPr>
            <w:tcW w:w="2434" w:type="dxa"/>
            <w:shd w:val="clear" w:color="auto" w:fill="D9E2F3" w:themeFill="accent5" w:themeFillTint="33"/>
            <w:vAlign w:val="center"/>
          </w:tcPr>
          <w:p w14:paraId="3822E7B7" w14:textId="77777777" w:rsidR="006A2AB4" w:rsidRDefault="006A2AB4" w:rsidP="006A2AB4">
            <w:pPr>
              <w:rPr>
                <w:caps/>
              </w:rPr>
            </w:pPr>
            <w:r>
              <w:lastRenderedPageBreak/>
              <w:t>U</w:t>
            </w:r>
            <w:r>
              <w:rPr>
                <w:caps/>
              </w:rPr>
              <w:t xml:space="preserve">i sCreenshots </w:t>
            </w:r>
          </w:p>
        </w:tc>
        <w:tc>
          <w:tcPr>
            <w:tcW w:w="7911" w:type="dxa"/>
            <w:gridSpan w:val="4"/>
          </w:tcPr>
          <w:p w14:paraId="2E202C73" w14:textId="77777777" w:rsidR="006A2AB4" w:rsidRDefault="006A2AB4" w:rsidP="006A2AB4"/>
          <w:p w14:paraId="235610DF" w14:textId="77777777" w:rsidR="006A2AB4" w:rsidRDefault="006A2AB4" w:rsidP="006A2AB4"/>
          <w:p w14:paraId="37D1ED5D" w14:textId="77777777" w:rsidR="006A2AB4" w:rsidRDefault="006A2AB4" w:rsidP="006A2AB4"/>
          <w:p w14:paraId="0B8BE507" w14:textId="77777777" w:rsidR="006A2AB4" w:rsidRDefault="006A2AB4" w:rsidP="006A2AB4"/>
          <w:p w14:paraId="10DDE1A9" w14:textId="77777777" w:rsidR="006A2AB4" w:rsidRDefault="006A2AB4" w:rsidP="006A2AB4"/>
          <w:p w14:paraId="2B26D900" w14:textId="77777777" w:rsidR="006A2AB4" w:rsidRDefault="006A2AB4" w:rsidP="006A2AB4"/>
          <w:p w14:paraId="0C5FAF38" w14:textId="77777777" w:rsidR="006A2AB4" w:rsidRDefault="006A2AB4" w:rsidP="006A2AB4"/>
          <w:p w14:paraId="4DD19F21" w14:textId="77777777" w:rsidR="006A2AB4" w:rsidRDefault="006A2AB4" w:rsidP="006A2AB4"/>
          <w:p w14:paraId="7DD2A022" w14:textId="77777777" w:rsidR="006A2AB4" w:rsidRDefault="006A2AB4" w:rsidP="006A2AB4"/>
          <w:p w14:paraId="14562ED1" w14:textId="77777777" w:rsidR="006A2AB4" w:rsidRDefault="006A2AB4" w:rsidP="006A2AB4"/>
          <w:p w14:paraId="494EC225" w14:textId="77777777" w:rsidR="006A2AB4" w:rsidRDefault="006A2AB4" w:rsidP="006A2AB4"/>
          <w:p w14:paraId="6D7AE473" w14:textId="77777777" w:rsidR="006A2AB4" w:rsidRDefault="006A2AB4" w:rsidP="006A2AB4"/>
          <w:p w14:paraId="1E9AF5E8" w14:textId="77777777" w:rsidR="006A2AB4" w:rsidRDefault="006A2AB4" w:rsidP="006A2AB4"/>
          <w:p w14:paraId="39D88EF0" w14:textId="77777777" w:rsidR="006A2AB4" w:rsidRDefault="006A2AB4" w:rsidP="006A2AB4"/>
          <w:p w14:paraId="43F055DE" w14:textId="77777777" w:rsidR="006A2AB4" w:rsidRDefault="006A2AB4" w:rsidP="006A2AB4"/>
          <w:p w14:paraId="761B06D4" w14:textId="77777777" w:rsidR="006A2AB4" w:rsidRDefault="006A2AB4" w:rsidP="006A2AB4"/>
          <w:p w14:paraId="05E1E369" w14:textId="77777777" w:rsidR="006A2AB4" w:rsidRDefault="006A2AB4" w:rsidP="006A2AB4"/>
          <w:p w14:paraId="45DDF84E" w14:textId="77777777" w:rsidR="006A2AB4" w:rsidRDefault="006A2AB4" w:rsidP="006A2AB4"/>
          <w:p w14:paraId="6F8B94E9" w14:textId="77777777" w:rsidR="006A2AB4" w:rsidRDefault="006A2AB4" w:rsidP="006A2AB4"/>
          <w:p w14:paraId="58DCA0E9" w14:textId="77777777" w:rsidR="006A2AB4" w:rsidRDefault="006A2AB4" w:rsidP="006A2AB4"/>
          <w:p w14:paraId="2315E4A3" w14:textId="77777777" w:rsidR="006A2AB4" w:rsidRDefault="006A2AB4" w:rsidP="006A2AB4"/>
          <w:p w14:paraId="19F0FA76" w14:textId="77777777" w:rsidR="006A2AB4" w:rsidRDefault="006A2AB4" w:rsidP="006A2AB4"/>
          <w:p w14:paraId="4CC55204" w14:textId="77777777" w:rsidR="006A2AB4" w:rsidRDefault="006A2AB4" w:rsidP="006A2AB4"/>
          <w:p w14:paraId="48E8326D" w14:textId="77777777" w:rsidR="006A2AB4" w:rsidRDefault="006A2AB4" w:rsidP="006A2AB4"/>
          <w:p w14:paraId="0EE36AAC" w14:textId="77777777" w:rsidR="006A2AB4" w:rsidRDefault="006A2AB4" w:rsidP="006A2AB4"/>
          <w:p w14:paraId="4580119D" w14:textId="77777777" w:rsidR="006A2AB4" w:rsidRDefault="006A2AB4" w:rsidP="006A2AB4"/>
          <w:p w14:paraId="5D3098AA" w14:textId="77777777" w:rsidR="006A2AB4" w:rsidRDefault="006A2AB4" w:rsidP="006A2AB4"/>
          <w:p w14:paraId="2C5D896D" w14:textId="77777777" w:rsidR="006A2AB4" w:rsidRDefault="006A2AB4" w:rsidP="006A2AB4"/>
          <w:p w14:paraId="1B6DE202" w14:textId="77777777" w:rsidR="006A2AB4" w:rsidRDefault="006A2AB4" w:rsidP="006A2AB4"/>
          <w:p w14:paraId="61841E2C" w14:textId="77777777" w:rsidR="006A2AB4" w:rsidRDefault="006A2AB4" w:rsidP="006A2AB4"/>
          <w:p w14:paraId="248667B6" w14:textId="77777777" w:rsidR="006A2AB4" w:rsidRDefault="006A2AB4" w:rsidP="006A2AB4"/>
          <w:p w14:paraId="53456FE8" w14:textId="77777777" w:rsidR="006A2AB4" w:rsidRDefault="006A2AB4" w:rsidP="006A2AB4"/>
          <w:p w14:paraId="29E2F95D" w14:textId="77777777" w:rsidR="006A2AB4" w:rsidRDefault="006A2AB4" w:rsidP="006A2AB4"/>
          <w:p w14:paraId="038535B6" w14:textId="77777777" w:rsidR="006A2AB4" w:rsidRDefault="006A2AB4" w:rsidP="006A2AB4"/>
          <w:p w14:paraId="286A4130" w14:textId="77777777" w:rsidR="006A2AB4" w:rsidRDefault="006A2AB4" w:rsidP="006A2AB4"/>
          <w:p w14:paraId="0F539F83" w14:textId="77777777" w:rsidR="006A2AB4" w:rsidRDefault="006A2AB4" w:rsidP="006A2AB4"/>
          <w:p w14:paraId="161B2C99" w14:textId="77777777" w:rsidR="006A2AB4" w:rsidRDefault="006A2AB4" w:rsidP="006A2AB4"/>
          <w:p w14:paraId="2B8AB26A" w14:textId="77777777" w:rsidR="006A2AB4" w:rsidRDefault="006A2AB4" w:rsidP="006A2AB4"/>
          <w:p w14:paraId="02EB5544" w14:textId="77777777" w:rsidR="006A2AB4" w:rsidRDefault="006A2AB4" w:rsidP="006A2AB4"/>
          <w:p w14:paraId="1932D37E" w14:textId="77777777" w:rsidR="006A2AB4" w:rsidRDefault="006A2AB4" w:rsidP="006A2AB4"/>
          <w:p w14:paraId="4DE84EAF" w14:textId="77777777" w:rsidR="006A2AB4" w:rsidRDefault="006A2AB4" w:rsidP="006A2AB4"/>
          <w:p w14:paraId="641F6C1C" w14:textId="77777777" w:rsidR="006A2AB4" w:rsidRDefault="006A2AB4" w:rsidP="006A2AB4"/>
          <w:p w14:paraId="24835487" w14:textId="77777777" w:rsidR="006A2AB4" w:rsidRDefault="006A2AB4" w:rsidP="006A2AB4"/>
          <w:p w14:paraId="5D4E772A" w14:textId="77777777" w:rsidR="006A2AB4" w:rsidRDefault="006A2AB4" w:rsidP="006A2AB4"/>
        </w:tc>
      </w:tr>
    </w:tbl>
    <w:p w14:paraId="42414D85" w14:textId="77777777" w:rsidR="00594B97" w:rsidRDefault="00594B97" w:rsidP="00330E88"/>
    <w:p w14:paraId="5E47CCC5" w14:textId="77777777" w:rsidR="00FC708A" w:rsidRDefault="00FC708A" w:rsidP="00330E88"/>
    <w:sectPr w:rsidR="00FC708A" w:rsidSect="000442D3">
      <w:headerReference w:type="default" r:id="rId10"/>
      <w:pgSz w:w="12240" w:h="15840"/>
      <w:pgMar w:top="1530" w:right="1440" w:bottom="810" w:left="1440" w:header="180" w:footer="27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628E2B" w14:textId="77777777" w:rsidR="006B61B3" w:rsidRDefault="006B61B3">
      <w:pPr>
        <w:spacing w:after="0" w:line="240" w:lineRule="auto"/>
      </w:pPr>
      <w:r>
        <w:separator/>
      </w:r>
    </w:p>
  </w:endnote>
  <w:endnote w:type="continuationSeparator" w:id="0">
    <w:p w14:paraId="103E0BC5" w14:textId="77777777" w:rsidR="006B61B3" w:rsidRDefault="006B6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6E77D1" w14:textId="77777777" w:rsidR="006B61B3" w:rsidRDefault="006B61B3">
      <w:pPr>
        <w:spacing w:after="0" w:line="240" w:lineRule="auto"/>
      </w:pPr>
      <w:r>
        <w:separator/>
      </w:r>
    </w:p>
  </w:footnote>
  <w:footnote w:type="continuationSeparator" w:id="0">
    <w:p w14:paraId="73E01FD5" w14:textId="77777777" w:rsidR="006B61B3" w:rsidRDefault="006B61B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A31635" w14:textId="77777777" w:rsidR="0014674D" w:rsidRDefault="000442D3" w:rsidP="0014674D">
    <w:pPr>
      <w:pStyle w:val="Header"/>
      <w:jc w:val="center"/>
      <w:rPr>
        <w:sz w:val="32"/>
      </w:rPr>
    </w:pPr>
    <w:r w:rsidRPr="0014674D">
      <w:rPr>
        <w:b/>
        <w:caps/>
        <w:noProof/>
        <w:color w:val="808080" w:themeColor="background1" w:themeShade="80"/>
        <w:sz w:val="28"/>
        <w:szCs w:val="20"/>
        <w:lang w:val="en-IN" w:eastAsia="en-IN"/>
      </w:rPr>
      <mc:AlternateContent>
        <mc:Choice Requires="wpg">
          <w:drawing>
            <wp:anchor distT="0" distB="0" distL="114300" distR="114300" simplePos="0" relativeHeight="251659264" behindDoc="0" locked="0" layoutInCell="1" allowOverlap="1" wp14:anchorId="44DFF94A" wp14:editId="5F6B70CF">
              <wp:simplePos x="0" y="0"/>
              <wp:positionH relativeFrom="page">
                <wp:align>right</wp:align>
              </wp:positionH>
              <wp:positionV relativeFrom="topMargin">
                <wp:posOffset>228600</wp:posOffset>
              </wp:positionV>
              <wp:extent cx="1700530" cy="752475"/>
              <wp:effectExtent l="0" t="0" r="0" b="28575"/>
              <wp:wrapNone/>
              <wp:docPr id="167" name="Group 167"/>
              <wp:cNvGraphicFramePr/>
              <a:graphic xmlns:a="http://schemas.openxmlformats.org/drawingml/2006/main">
                <a:graphicData uri="http://schemas.microsoft.com/office/word/2010/wordprocessingGroup">
                  <wpg:wgp>
                    <wpg:cNvGrpSpPr/>
                    <wpg:grpSpPr>
                      <a:xfrm>
                        <a:off x="0" y="0"/>
                        <a:ext cx="1700530" cy="752475"/>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D3A8BD" w14:textId="77777777" w:rsidR="0014674D" w:rsidRDefault="0014674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982862">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67" o:spid="_x0000_s1026" style="position:absolute;left:0;text-align:left;margin-left:82.7pt;margin-top:18pt;width:133.9pt;height:59.25pt;z-index:251659264;mso-position-horizontal:right;mso-position-horizontal-relative:page;mso-position-vertical-relative:top-margin-area;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">
              <v:group id="Group 168"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1028"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qlsQA&#10;AADcAAAADwAAAGRycy9kb3ducmV2LnhtbERP22rCQBB9F/oPywi+iG4UGzS6iihCpaXgDV+H7JiE&#10;ZmdjdtXUr+8WCn2bw7nObNGYUtypdoVlBYN+BII4tbrgTMHxsOmNQTiPrLG0TAq+ycFi/tKaYaLt&#10;g3d03/tMhBB2CSrIva8SKV2ak0HXtxVx4C62NugDrDOpa3yEcFPKYRTF0mDBoSHHilY5pV/7m1Fw&#10;HY15e3wfxh/+cn4+z6fu4XX9qVSn3SynIDw1/l/8537TYX48gd9nwgV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QapbEAAAA3AAAAA8AAAAAAAAAAAAAAAAAmAIAAGRycy9k&#10;b3ducmV2LnhtbFBLBQYAAAAABAAEAPUAAACJAwAAAAA=&#10;" fillcolor="white [3212]" stroked="f" strokeweight="1pt">
                  <v:fill opacity="0"/>
                </v:rect>
                <v:shape id="Rectangle 12" o:spid="_x0000_s1029"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12RcUA&#10;AADcAAAADwAAAGRycy9kb3ducmV2LnhtbESPQUsDQQyF74L/YYjgReysHtq6dlpKUdGDlLYePIad&#10;uLN0J7PsxHb89+YgeEt4L+99WaxK7M2JxtwldnA3qcAQN8l33Dr4ODzfzsFkQfbYJyYHP5Rhtby8&#10;WGDt05l3dNpLazSEc40OgshQW5ubQBHzJA3Eqn2lMaLoOrbWj3jW8Njb+6qa2ogda0PAgTaBmuP+&#10;OzpoZDt7oik/bD/f+7fjTQkvUopz11dl/QhGqMi/+e/61Sv+TPH1GZ3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XXZFxQAAANwAAAAPAAAAAAAAAAAAAAAAAJgCAABkcnMv&#10;ZG93bnJldi54bWxQSwUGAAAAAAQABAD1AAAAigMAAAAA&#10;" path="m,l1462822,r,1014481l638269,407899,,xe" fillcolor="#5b9bd5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uN9MUA&#10;AADcAAAADwAAAGRycy9kb3ducmV2LnhtbESPzWrDMBCE74W+g9hCb7XsUPLjWDFtaKHHJDWlvS3W&#10;xjaxVsaSY/fto0Agt11mdr7ZLJ9MK87Uu8aygiSKQRCXVjdcKSi+P1+WIJxH1thaJgX/5CDfPD5k&#10;mGo78p7OB1+JEMIuRQW1910qpStrMugi2xEH7Wh7gz6sfSV1j2MIN62cxfFcGmw4EGrsaFtTeToM&#10;JnDfVz+/iMtidxz164o/hr9iNyj1/DS9rUF4mvzdfLv+0qH+IoHrM2ECub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m430xQAAANwAAAAPAAAAAAAAAAAAAAAAAJgCAABkcnMv&#10;ZG93bnJldi54bWxQSwUGAAAAAAQABAD1AAAAigM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14:paraId="37D3A8BD" w14:textId="77777777" w:rsidR="0014674D" w:rsidRDefault="0014674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982862">
                        <w:rPr>
                          <w:noProof/>
                          <w:color w:val="FFFFFF" w:themeColor="background1"/>
                          <w:sz w:val="24"/>
                          <w:szCs w:val="24"/>
                        </w:rPr>
                        <w:t>2</w:t>
                      </w:r>
                      <w:r>
                        <w:rPr>
                          <w:noProof/>
                          <w:color w:val="FFFFFF" w:themeColor="background1"/>
                          <w:sz w:val="24"/>
                          <w:szCs w:val="24"/>
                        </w:rPr>
                        <w:fldChar w:fldCharType="end"/>
                      </w:r>
                    </w:p>
                  </w:txbxContent>
                </v:textbox>
              </v:shape>
              <w10:wrap anchorx="page" anchory="margin"/>
            </v:group>
          </w:pict>
        </mc:Fallback>
      </mc:AlternateContent>
    </w:r>
  </w:p>
  <w:p w14:paraId="3097CF17" w14:textId="77777777" w:rsidR="00594B97" w:rsidRPr="0014674D" w:rsidRDefault="006B7B5F" w:rsidP="0014674D">
    <w:pPr>
      <w:pStyle w:val="Header"/>
      <w:jc w:val="center"/>
      <w:rPr>
        <w:b/>
        <w:sz w:val="32"/>
      </w:rPr>
    </w:pPr>
    <w:r>
      <w:rPr>
        <w:b/>
        <w:sz w:val="32"/>
      </w:rPr>
      <w:t>DAYANANDA SAGAR COLLEGE OF ENGINE</w:t>
    </w:r>
    <w:r w:rsidR="0014674D" w:rsidRPr="0014674D">
      <w:rPr>
        <w:b/>
        <w:sz w:val="32"/>
      </w:rPr>
      <w:t>ERING</w:t>
    </w:r>
    <w:r w:rsidR="0014674D" w:rsidRPr="0014674D">
      <w:rPr>
        <w:b/>
        <w:sz w:val="32"/>
      </w:rPr>
      <w:br/>
      <w:t>COMPUTER SCIENCE &amp; ENGINEER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4A32A2"/>
    <w:multiLevelType w:val="hybridMultilevel"/>
    <w:tmpl w:val="0382E6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wMzY0MzEwNTUyMDNR0lEKTi0uzszPAykwqgUA7eMI8SwAAAA="/>
  </w:docVars>
  <w:rsids>
    <w:rsidRoot w:val="00420436"/>
    <w:rsid w:val="000442D3"/>
    <w:rsid w:val="00057496"/>
    <w:rsid w:val="0009006F"/>
    <w:rsid w:val="000F79B0"/>
    <w:rsid w:val="0014674D"/>
    <w:rsid w:val="001563C3"/>
    <w:rsid w:val="0017753B"/>
    <w:rsid w:val="00190866"/>
    <w:rsid w:val="001B3AA7"/>
    <w:rsid w:val="001B59EE"/>
    <w:rsid w:val="001F0783"/>
    <w:rsid w:val="00222CB1"/>
    <w:rsid w:val="00256FAB"/>
    <w:rsid w:val="002957E2"/>
    <w:rsid w:val="002C30CC"/>
    <w:rsid w:val="002C5AF2"/>
    <w:rsid w:val="002F52B8"/>
    <w:rsid w:val="0030352C"/>
    <w:rsid w:val="0030588B"/>
    <w:rsid w:val="00330E88"/>
    <w:rsid w:val="00354903"/>
    <w:rsid w:val="003A52AC"/>
    <w:rsid w:val="004059A3"/>
    <w:rsid w:val="004074A4"/>
    <w:rsid w:val="00420436"/>
    <w:rsid w:val="004A78F1"/>
    <w:rsid w:val="0051642A"/>
    <w:rsid w:val="00562FF3"/>
    <w:rsid w:val="0058033E"/>
    <w:rsid w:val="00594B97"/>
    <w:rsid w:val="005A71A4"/>
    <w:rsid w:val="005E4C01"/>
    <w:rsid w:val="005E68AD"/>
    <w:rsid w:val="00651E41"/>
    <w:rsid w:val="006A2AB4"/>
    <w:rsid w:val="006B61B3"/>
    <w:rsid w:val="006B7B5F"/>
    <w:rsid w:val="00714A7A"/>
    <w:rsid w:val="00721A6F"/>
    <w:rsid w:val="0079404A"/>
    <w:rsid w:val="007A199C"/>
    <w:rsid w:val="007A1EDF"/>
    <w:rsid w:val="00875AB9"/>
    <w:rsid w:val="0089054B"/>
    <w:rsid w:val="0089575D"/>
    <w:rsid w:val="008A086A"/>
    <w:rsid w:val="00905D80"/>
    <w:rsid w:val="00923516"/>
    <w:rsid w:val="00926BC2"/>
    <w:rsid w:val="00967C7E"/>
    <w:rsid w:val="00982862"/>
    <w:rsid w:val="009D681D"/>
    <w:rsid w:val="00A674E7"/>
    <w:rsid w:val="00A67809"/>
    <w:rsid w:val="00A74CC1"/>
    <w:rsid w:val="00A7586B"/>
    <w:rsid w:val="00AF3999"/>
    <w:rsid w:val="00AF50AA"/>
    <w:rsid w:val="00AF6C94"/>
    <w:rsid w:val="00B318B3"/>
    <w:rsid w:val="00B51FB5"/>
    <w:rsid w:val="00BC1BF0"/>
    <w:rsid w:val="00BD76EF"/>
    <w:rsid w:val="00C22F50"/>
    <w:rsid w:val="00C233A7"/>
    <w:rsid w:val="00C237C1"/>
    <w:rsid w:val="00CE1BD1"/>
    <w:rsid w:val="00D346F3"/>
    <w:rsid w:val="00D81014"/>
    <w:rsid w:val="00D82203"/>
    <w:rsid w:val="00E06EFE"/>
    <w:rsid w:val="00E10299"/>
    <w:rsid w:val="00E15AC0"/>
    <w:rsid w:val="00E3022A"/>
    <w:rsid w:val="00E75483"/>
    <w:rsid w:val="00F000CB"/>
    <w:rsid w:val="00F21CEA"/>
    <w:rsid w:val="00F61AB0"/>
    <w:rsid w:val="00F63D59"/>
    <w:rsid w:val="00F862B1"/>
    <w:rsid w:val="00FC708A"/>
    <w:rsid w:val="00FE5177"/>
    <w:rsid w:val="0B255489"/>
    <w:rsid w:val="0BF76431"/>
    <w:rsid w:val="1D441ECE"/>
    <w:rsid w:val="6FCF68B9"/>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59A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99"/>
    <w:rsid w:val="00CE1BD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99"/>
    <w:rsid w:val="00CE1B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5A7B39-744B-446F-97B0-83DAFF3EE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359</Words>
  <Characters>204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esktop</cp:lastModifiedBy>
  <cp:revision>9</cp:revision>
  <dcterms:created xsi:type="dcterms:W3CDTF">2021-12-26T04:03:00Z</dcterms:created>
  <dcterms:modified xsi:type="dcterms:W3CDTF">2021-12-26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